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2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44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4DQQgi/YD//yU/sIBNL7000cOaJtvZA1FgcNE/RTzqHYBqdheKOfCF3/r3HboE1RBiGVS/LR6qiiVE9enDCZ7Q9DzDC5fNusCzFCCooS/4s6TfOtDXFQY17nhoyx9Gjm5UvLjEE3XmrUH5mWs97GZZT8NypF7358r98O1b49nIbs7UZfatX+a2tZrUkdzyR0ZfOhLUHtb95VJIirHLmj8ZxVhxortc+4XmzG52s3v/ib74rx1XycGtHh0dKuru8wpxC2JDPfd5kDSt+vhvn6eZcZafL9y6P0/srLefeYA3+xdO+wx8kc+Ol/RauNgfk1Xy9UX+ZX14TsH1zf79qOxe2Rf73LQ5rg74S3+TLPMJdsCfmTN3prIP9A1//pvNtPffc793303UbErGmTD7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w, that I'll give you. Late last night when I wrote this, I totally</w:t>
      </w:r>
      <w:r>
        <w:t xml:space="preserve"> </w:t>
      </w:r>
      <w:r>
        <w:t xml:space="preserve">forgot that Marco had already made that work. I should sleep more.</w:t>
      </w:r>
    </w:p>
    <w:bookmarkStart w:id="25" w:name="janesa-may-11-2011-1223-pm"/>
    <w:p>
      <w:pPr>
        <w:pStyle w:val="Heading2"/>
      </w:pPr>
      <w:r>
        <w:t xml:space="preserve">Janesa —</w:t>
      </w:r>
      <w:r>
        <w:t xml:space="preserve"> </w:t>
      </w:r>
      <w:hyperlink r:id="rId24">
        <w:r>
          <w:rPr>
            <w:rStyle w:val="Hyperlink"/>
          </w:rPr>
          <w:t xml:space="preserve">May 11, 2011 12:23 pm</w:t>
        </w:r>
      </w:hyperlink>
    </w:p>
    <w:p>
      <w:pPr>
        <w:pStyle w:val="FirstParagraph"/>
      </w:pPr>
      <w:r>
        <w:t xml:space="preserve">And I thought I was the senbisle one. Thanks for setting me straig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44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d10ff26-4208-11e9-9d31-040140774501/single-keystroke-instapaper-in-google-reader-brettterpstra-com#5d10ff3d-4208-11e9-9d31-040140774501" TargetMode="External" /><Relationship Type="http://schemas.openxmlformats.org/officeDocument/2006/relationships/hyperlink" Id="rId20" Target="https://my.remarkbox.com/5d10ff2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d10ff26-4208-11e9-9d31-040140774501/single-keystroke-instapaper-in-google-reader-brettterpstra-com#5d10ff3d-4208-11e9-9d31-040140774501" TargetMode="External" /><Relationship Type="http://schemas.openxmlformats.org/officeDocument/2006/relationships/hyperlink" Id="rId20" Target="https://my.remarkbox.com/5d10ff2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2d</dc:title>
  <dc:creator/>
  <cp:keywords/>
  <dcterms:created xsi:type="dcterms:W3CDTF">2026-05-09T09:44:41Z</dcterms:created>
  <dcterms:modified xsi:type="dcterms:W3CDTF">2026-05-09T09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